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sm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Keep out of reach of children.</w:t>
              <w:br/>
              <w:t>P101 - If medical advice is needed, have product container or label at hand.</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e. Floral. Animaliz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F5267D0-937B-4DED-A2AB-C6E141C0CF7F}"/>
</file>

<file path=customXml/itemProps3.xml><?xml version="1.0" encoding="utf-8"?>
<ds:datastoreItem xmlns:ds="http://schemas.openxmlformats.org/officeDocument/2006/customXml" ds:itemID="{4FA794BF-3D66-4456-86C3-2DA97FD3CF02}"/>
</file>

<file path=customXml/itemProps4.xml><?xml version="1.0" encoding="utf-8"?>
<ds:datastoreItem xmlns:ds="http://schemas.openxmlformats.org/officeDocument/2006/customXml" ds:itemID="{57F239C5-DBFA-4A2B-BA07-21421BF839D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